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ristal Rey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ista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y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9 Elmwood  Berwyn, IL, USA 604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eyeshr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6335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aqu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dymar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0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